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B7750" w14:textId="7F236977" w:rsidR="009D2E2F" w:rsidRDefault="00650CC9">
      <w:pPr>
        <w:rPr>
          <w:rFonts w:ascii="Times New Roman" w:hAnsi="Times New Roman" w:cs="Times New Roman"/>
          <w:b/>
          <w:sz w:val="24"/>
          <w:szCs w:val="24"/>
        </w:rPr>
      </w:pPr>
      <w:r w:rsidRPr="00650CC9">
        <w:rPr>
          <w:rFonts w:ascii="Times New Roman" w:hAnsi="Times New Roman" w:cs="Times New Roman"/>
          <w:b/>
          <w:smallCaps/>
          <w:sz w:val="24"/>
          <w:szCs w:val="24"/>
        </w:rPr>
        <w:t>SUPPORTING</w:t>
      </w:r>
      <w:r w:rsidRPr="00650CC9">
        <w:rPr>
          <w:rFonts w:ascii="Times New Roman" w:hAnsi="Times New Roman" w:cs="Times New Roman"/>
          <w:b/>
          <w:sz w:val="24"/>
          <w:szCs w:val="24"/>
        </w:rPr>
        <w:t xml:space="preserve"> INFORMATION</w:t>
      </w:r>
    </w:p>
    <w:p w14:paraId="43E2DC2D" w14:textId="3E15B8CE" w:rsidR="00650CC9" w:rsidRPr="00650CC9" w:rsidRDefault="00650CC9" w:rsidP="00650CC9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650CC9">
        <w:rPr>
          <w:rFonts w:ascii="Times New Roman" w:hAnsi="Times New Roman" w:cs="Times New Roman"/>
          <w:b/>
          <w:sz w:val="24"/>
          <w:szCs w:val="24"/>
        </w:rPr>
        <w:t>S</w:t>
      </w:r>
      <w:r w:rsidR="00544FC1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Pr="00650CC9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650CC9">
        <w:rPr>
          <w:rFonts w:ascii="Times New Roman" w:hAnsi="Times New Roman" w:cs="Times New Roman"/>
          <w:sz w:val="24"/>
          <w:szCs w:val="24"/>
        </w:rPr>
        <w:t xml:space="preserve">FT-IR spectrum of 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</w:rPr>
        <w:t>[Cd(IsoPht)(TEA)H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</w:rPr>
        <w:t>O]·3H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</w:rPr>
        <w:t>O complex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TEA ligand, and H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soPht </w:t>
      </w:r>
    </w:p>
    <w:p w14:paraId="472E9F54" w14:textId="712582C3" w:rsidR="00650CC9" w:rsidRPr="00650CC9" w:rsidRDefault="00650CC9" w:rsidP="00650CC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4F0C71" w14:textId="77777777" w:rsidR="00650CC9" w:rsidRPr="00B621D1" w:rsidRDefault="00650CC9" w:rsidP="00650CC9">
      <w:pPr>
        <w:spacing w:after="0" w:line="360" w:lineRule="auto"/>
        <w:jc w:val="both"/>
        <w:rPr>
          <w:color w:val="000000" w:themeColor="text1"/>
          <w:szCs w:val="24"/>
        </w:rPr>
      </w:pPr>
    </w:p>
    <w:p w14:paraId="029D1FB9" w14:textId="77777777" w:rsidR="00650CC9" w:rsidRPr="00B621D1" w:rsidRDefault="00650CC9" w:rsidP="00650CC9">
      <w:pPr>
        <w:autoSpaceDE w:val="0"/>
        <w:autoSpaceDN w:val="0"/>
        <w:adjustRightInd w:val="0"/>
        <w:spacing w:after="0" w:line="240" w:lineRule="auto"/>
        <w:rPr>
          <w:b/>
          <w:noProof/>
          <w:color w:val="000000" w:themeColor="text1"/>
          <w:szCs w:val="24"/>
        </w:rPr>
      </w:pPr>
      <w:r w:rsidRPr="00B621D1">
        <w:rPr>
          <w:b/>
          <w:noProof/>
          <w:color w:val="000000" w:themeColor="text1"/>
          <w:szCs w:val="24"/>
          <w:lang w:eastAsia="tr-TR"/>
        </w:rPr>
        <w:drawing>
          <wp:inline distT="0" distB="0" distL="0" distR="0" wp14:anchorId="28944D70" wp14:editId="611C5600">
            <wp:extent cx="5334000" cy="4129910"/>
            <wp:effectExtent l="0" t="0" r="0" b="4445"/>
            <wp:docPr id="5" name="Resim 5" descr="68 ı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68 ı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720" cy="413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6B96C" w14:textId="77777777" w:rsidR="00650CC9" w:rsidRPr="00650CC9" w:rsidRDefault="00650CC9" w:rsidP="00650CC9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650C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ure S1. </w:t>
      </w:r>
      <w:bookmarkStart w:id="0" w:name="_Hlk63881607"/>
      <w:r w:rsidRPr="00650CC9">
        <w:rPr>
          <w:rFonts w:ascii="Times New Roman" w:hAnsi="Times New Roman" w:cs="Times New Roman"/>
          <w:color w:val="000000" w:themeColor="text1"/>
          <w:sz w:val="24"/>
          <w:szCs w:val="24"/>
        </w:rPr>
        <w:t>IR spectra of [Cd(IsoPht)(TEA)H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</w:rPr>
        <w:t>O]·3H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</w:rPr>
        <w:t>O complex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TEA ligand, and H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Pr="00650CC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soPht </w:t>
      </w:r>
    </w:p>
    <w:bookmarkEnd w:id="0"/>
    <w:p w14:paraId="0C91E42F" w14:textId="77777777" w:rsidR="00650CC9" w:rsidRPr="00650CC9" w:rsidRDefault="00650CC9">
      <w:pPr>
        <w:rPr>
          <w:rFonts w:ascii="Times New Roman" w:hAnsi="Times New Roman" w:cs="Times New Roman"/>
          <w:sz w:val="24"/>
          <w:szCs w:val="24"/>
        </w:rPr>
      </w:pPr>
    </w:p>
    <w:sectPr w:rsidR="00650CC9" w:rsidRPr="00650C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B75C29" w14:textId="77777777" w:rsidR="00C0103B" w:rsidRDefault="00C0103B" w:rsidP="00650CC9">
      <w:pPr>
        <w:spacing w:after="0" w:line="240" w:lineRule="auto"/>
      </w:pPr>
      <w:r>
        <w:separator/>
      </w:r>
    </w:p>
  </w:endnote>
  <w:endnote w:type="continuationSeparator" w:id="0">
    <w:p w14:paraId="056847E1" w14:textId="77777777" w:rsidR="00C0103B" w:rsidRDefault="00C0103B" w:rsidP="00650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5E0241" w14:textId="77777777" w:rsidR="00C0103B" w:rsidRDefault="00C0103B" w:rsidP="00650CC9">
      <w:pPr>
        <w:spacing w:after="0" w:line="240" w:lineRule="auto"/>
      </w:pPr>
      <w:r>
        <w:separator/>
      </w:r>
    </w:p>
  </w:footnote>
  <w:footnote w:type="continuationSeparator" w:id="0">
    <w:p w14:paraId="4AC4AF4C" w14:textId="77777777" w:rsidR="00C0103B" w:rsidRDefault="00C0103B" w:rsidP="00650C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Tc3NjOytLS0sDRT0lEKTi0uzszPAykwrAUAnS0swywAAAA="/>
  </w:docVars>
  <w:rsids>
    <w:rsidRoot w:val="00650CC9"/>
    <w:rsid w:val="00544FC1"/>
    <w:rsid w:val="00650CC9"/>
    <w:rsid w:val="009D2E2F"/>
    <w:rsid w:val="00C0103B"/>
    <w:rsid w:val="00DA3972"/>
    <w:rsid w:val="00EE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71B0A"/>
  <w15:chartTrackingRefBased/>
  <w15:docId w15:val="{45A00971-1295-4627-8496-CEEEF0866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50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50CC9"/>
  </w:style>
  <w:style w:type="paragraph" w:styleId="AltBilgi">
    <w:name w:val="footer"/>
    <w:basedOn w:val="Normal"/>
    <w:link w:val="AltBilgiChar"/>
    <w:uiPriority w:val="99"/>
    <w:unhideWhenUsed/>
    <w:rsid w:val="00650C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50C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HAL YOLCU</dc:creator>
  <cp:keywords/>
  <dc:description/>
  <cp:lastModifiedBy>ZUHAL YOLCU</cp:lastModifiedBy>
  <cp:revision>3</cp:revision>
  <dcterms:created xsi:type="dcterms:W3CDTF">2021-02-10T17:38:00Z</dcterms:created>
  <dcterms:modified xsi:type="dcterms:W3CDTF">2021-02-10T19:09:00Z</dcterms:modified>
</cp:coreProperties>
</file>